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Spain</w:t>
      </w:r>
      <w:r>
        <w:t xml:space="preserve"> </w:t>
      </w:r>
      <w:r>
        <w:t xml:space="preserve">Valencia</w:t>
      </w:r>
    </w:p>
    <w:bookmarkStart w:id="25" w:name="Xb97d958780b4e0778eb1acc5cdcd0ebef18c62a"/>
    <w:p>
      <w:pPr>
        <w:pStyle w:val="Heading1"/>
      </w:pPr>
      <w:r>
        <w:t xml:space="preserve">Cover Letter for Nurse Position in Spain Valencia</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I am writing to express my sincere interest in the Nurse position at a healthcare facility in Spain, specifically Valencia. As a dedicated and compassionate nurse with a passion for providing high-quality patient care, I am eager to contribute my skills and experience within the vibrant healthcare environment of Spain Valencia. This opportunity aligns perfectly with my professional goals, as I am deeply committed to supporting the health and well-being of individuals in diverse communities.</w:t>
      </w:r>
    </w:p>
    <w:p>
      <w:pPr>
        <w:pStyle w:val="BodyText"/>
      </w:pPr>
      <w:r>
        <w:t xml:space="preserve">Spain’s healthcare system is renowned for its comprehensive approach, emphasizing accessibility, innovation, and patient-centered care. Valencia, in particular, stands out as a city that blends modern medical advancements with a rich cultural heritage. I am particularly drawn to the opportunity to work within this dynamic setting, where I can apply my expertise while immersing myself in the unique healthcare challenges and opportunities of Spain. My background in nursing, coupled with my adaptability and enthusiasm for cross-cultural collaboration, makes me an ideal candidate for this role.</w:t>
      </w:r>
    </w:p>
    <w:bookmarkStart w:id="20" w:name="professional-background-and-expertise"/>
    <w:p>
      <w:pPr>
        <w:pStyle w:val="Heading2"/>
      </w:pPr>
      <w:r>
        <w:t xml:space="preserve">Professional Background and Expertise</w:t>
      </w:r>
    </w:p>
    <w:p>
      <w:pPr>
        <w:pStyle w:val="FirstParagraph"/>
      </w:pPr>
      <w:r>
        <w:t xml:space="preserve">With over [X years] of experience in the field of nursing, I have developed a strong foundation in clinical care, patient education, and interdisciplinary teamwork. My career has been defined by a commitment to excellence, empathy, and continuous learning. Throughout my practice, I have worked in various healthcare settings—including hospitals, clinics, and community health centers—where I have honed my skills in patient assessment, treatment coordination, and emergency response.</w:t>
      </w:r>
    </w:p>
    <w:p>
      <w:pPr>
        <w:pStyle w:val="BodyText"/>
      </w:pPr>
      <w:r>
        <w:t xml:space="preserve">One of the key aspects of my nursing philosophy is the belief that every patient deserves personalized care tailored to their unique needs. This principle has guided me in delivering compassionate support to individuals across different age groups and health conditions. For example, during my tenure at [Previous Workplace], I played a pivotal role in implementing a patient education initiative that significantly improved medication adherence among elderly patients with chronic illnesses. Such experiences have reinforced my ability to connect with patients on both an emotional and practical level.</w:t>
      </w:r>
    </w:p>
    <w:bookmarkEnd w:id="20"/>
    <w:bookmarkStart w:id="21" w:name="adaptability-and-cultural-sensitivity"/>
    <w:p>
      <w:pPr>
        <w:pStyle w:val="Heading2"/>
      </w:pPr>
      <w:r>
        <w:t xml:space="preserve">Adaptability and Cultural Sensitivity</w:t>
      </w:r>
    </w:p>
    <w:p>
      <w:pPr>
        <w:pStyle w:val="FirstParagraph"/>
      </w:pPr>
      <w:r>
        <w:t xml:space="preserve">As a nurse, I understand the importance of cultural competence in delivering effective care. Spain’s healthcare system places a strong emphasis on respect for patients’ values, beliefs, and traditions. My experience working with diverse populations has equipped me with the ability to navigate cultural differences with sensitivity and professionalism. In Valencia, where the healthcare landscape is shaped by a blend of local customs and international influences, I am confident that my adaptability will allow me to thrive in this environment.</w:t>
      </w:r>
    </w:p>
    <w:p>
      <w:pPr>
        <w:pStyle w:val="BodyText"/>
      </w:pPr>
      <w:r>
        <w:t xml:space="preserve">Additionally, I have a keen interest in learning Spanish to enhance my communication with patients and colleagues. While my current proficiency allows for basic interactions, I am actively working on improving my fluency to ensure seamless collaboration within the healthcare team and meaningful engagement with the local community. This dedication to language skills reflects my commitment to providing care that is not only medically sound but also culturally resonant.</w:t>
      </w:r>
    </w:p>
    <w:bookmarkEnd w:id="21"/>
    <w:bookmarkStart w:id="22" w:name="X6a296349c52da46562c7a7f527edd92cac391a9"/>
    <w:p>
      <w:pPr>
        <w:pStyle w:val="Heading2"/>
      </w:pPr>
      <w:r>
        <w:t xml:space="preserve">Alignment with Spain Valencia’s Healthcare Priorities</w:t>
      </w:r>
    </w:p>
    <w:p>
      <w:pPr>
        <w:pStyle w:val="FirstParagraph"/>
      </w:pPr>
      <w:r>
        <w:t xml:space="preserve">Valencia’s healthcare sector is known for its focus on preventive care, public health initiatives, and innovative medical technologies. I am particularly inspired by the city’s efforts to address health disparities and promote wellness through community-based programs. As a nurse, I am eager to contribute to these goals by leveraging my expertise in patient education, health promotion, and clinical support.</w:t>
      </w:r>
    </w:p>
    <w:p>
      <w:pPr>
        <w:pStyle w:val="BodyText"/>
      </w:pPr>
      <w:r>
        <w:t xml:space="preserve">For instance, I have experience collaborating with public health organizations to design outreach programs that target underserved populations. These initiatives have included vaccinations drives, chronic disease management workshops, and mental health awareness campaigns. I believe that such experiences will enable me to make a meaningful impact in Valencia’s healthcare landscape while fostering trust and collaboration within the community.</w:t>
      </w:r>
    </w:p>
    <w:bookmarkEnd w:id="22"/>
    <w:bookmarkStart w:id="23" w:name="why-spain-valencia"/>
    <w:p>
      <w:pPr>
        <w:pStyle w:val="Heading2"/>
      </w:pPr>
      <w:r>
        <w:t xml:space="preserve">Why Spain Valencia?</w:t>
      </w:r>
    </w:p>
    <w:p>
      <w:pPr>
        <w:pStyle w:val="FirstParagraph"/>
      </w:pPr>
      <w:r>
        <w:t xml:space="preserve">Spain Valencia is more than just a destination—it is a place where I can grow both professionally and personally. The city’s vibrant culture, rich history, and warm hospitality create an environment that nurtures creativity, resilience, and connection. As a nurse in Spain Valencia, I would have the opportunity to work alongside passionate healthcare professionals who share my dedication to improving lives through compassionate care.</w:t>
      </w:r>
    </w:p>
    <w:p>
      <w:pPr>
        <w:pStyle w:val="BodyText"/>
      </w:pPr>
      <w:r>
        <w:t xml:space="preserve">Moreover, Spain’s emphasis on work-life balance resonates deeply with my values. The country’s approach to healthcare prioritizes not only patient outcomes but also the well-being of medical staff. I am excited about the prospect of contributing to a system that values sustainability, teamwork, and holistic health. Valencia’s dynamic energy and progressive mindset make it an ideal place for me to continue my nursing career while embracing new challenges and opportunities.</w:t>
      </w:r>
    </w:p>
    <w:bookmarkEnd w:id="23"/>
    <w:bookmarkStart w:id="24" w:name="conclusion"/>
    <w:p>
      <w:pPr>
        <w:pStyle w:val="Heading2"/>
      </w:pPr>
      <w:r>
        <w:t xml:space="preserve">Conclusion</w:t>
      </w:r>
    </w:p>
    <w:p>
      <w:pPr>
        <w:pStyle w:val="FirstParagraph"/>
      </w:pPr>
      <w:r>
        <w:t xml:space="preserve">In conclusion, I am eager to bring my experience, skills, and passion for nursing to a healthcare facility in Spain Valencia. My commitment to patient-centered care, cultural sensitivity, and professional growth aligns perfectly with the values of Spain’s healthcare system. I am confident that my background and enthusiasm will enable me to contribute meaningfully to your team while growing as a nurse in this exciting environment.</w:t>
      </w:r>
    </w:p>
    <w:p>
      <w:pPr>
        <w:pStyle w:val="BodyText"/>
      </w:pPr>
      <w:r>
        <w:t xml:space="preserve">Thank you for considering my application. I would be honored to discuss how my qualifications and vision align with the needs of your organization. Please feel free to contact me at [Phone Number] or [Email Address] at your earliest convenience. I look forward to the opportunity to contribute to the healthcare community in Spain Valencia.</w:t>
      </w:r>
    </w:p>
    <w:p>
      <w:pPr>
        <w:pStyle w:val="BodyText"/>
      </w:pPr>
      <w:r>
        <w:t xml:space="preserve">Sincerely,</w:t>
      </w:r>
      <w:r>
        <w:br/>
      </w:r>
      <w:r>
        <w:rPr>
          <w:bCs/>
          <w:b/>
        </w:rP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Spain Valencia</dc:title>
  <dc:creator/>
  <dc:language>en</dc:language>
  <cp:keywords/>
  <dcterms:created xsi:type="dcterms:W3CDTF">2026-07-23T03:03:51Z</dcterms:created>
  <dcterms:modified xsi:type="dcterms:W3CDTF">2026-07-23T03:03:51Z</dcterms:modified>
</cp:coreProperties>
</file>

<file path=docProps/custom.xml><?xml version="1.0" encoding="utf-8"?>
<Properties xmlns="http://schemas.openxmlformats.org/officeDocument/2006/custom-properties" xmlns:vt="http://schemas.openxmlformats.org/officeDocument/2006/docPropsVTypes"/>
</file>